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C283A" w14:textId="2C57A82C" w:rsidR="00A67F7A" w:rsidRDefault="00BB479A" w:rsidP="00BB479A">
      <w:pPr>
        <w:jc w:val="center"/>
      </w:pPr>
      <w:r>
        <w:t>Coding Assessment</w:t>
      </w:r>
    </w:p>
    <w:p w14:paraId="724D407E" w14:textId="2ADAFE02" w:rsidR="00BB479A" w:rsidRDefault="00BB479A">
      <w:r>
        <w:t>Assessment – 1</w:t>
      </w:r>
    </w:p>
    <w:p w14:paraId="2FA06D1E" w14:textId="73454F5E" w:rsidR="00BB479A" w:rsidRDefault="00BB479A" w:rsidP="00BB479A">
      <w:r>
        <w:t>Distribute</w:t>
      </w:r>
      <w:r>
        <w:t xml:space="preserve"> </w:t>
      </w:r>
      <w:r>
        <w:t>Candy</w:t>
      </w:r>
    </w:p>
    <w:p w14:paraId="466DB846" w14:textId="77777777" w:rsidR="00BB479A" w:rsidRPr="00BB479A" w:rsidRDefault="00BB479A" w:rsidP="00BB479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BB479A">
        <w:rPr>
          <w:rFonts w:ascii="Consolas" w:eastAsia="Times New Roman" w:hAnsi="Consolas" w:cs="Times New Roman"/>
          <w:color w:val="38C7BD"/>
          <w:kern w:val="0"/>
          <w:sz w:val="21"/>
          <w:szCs w:val="21"/>
          <w:lang w:eastAsia="en-IN"/>
          <w14:ligatures w14:val="none"/>
        </w:rPr>
        <w:t>def</w:t>
      </w:r>
      <w:r w:rsidRPr="00BB479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 xml:space="preserve"> candy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BB479A">
        <w:rPr>
          <w:rFonts w:ascii="Consolas" w:eastAsia="Times New Roman" w:hAnsi="Consolas" w:cs="Times New Roman"/>
          <w:color w:val="D46EC0"/>
          <w:kern w:val="0"/>
          <w:sz w:val="21"/>
          <w:szCs w:val="21"/>
          <w:lang w:eastAsia="en-IN"/>
          <w14:ligatures w14:val="none"/>
        </w:rPr>
        <w:t>ratings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:</w:t>
      </w:r>
    </w:p>
    <w:p w14:paraId="7A432F44" w14:textId="77777777" w:rsidR="00BB479A" w:rsidRPr="00BB479A" w:rsidRDefault="00BB479A" w:rsidP="00BB479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>sum_val</w:t>
      </w:r>
      <w:proofErr w:type="spellEnd"/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=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0</w:t>
      </w:r>
    </w:p>
    <w:p w14:paraId="7E793BBC" w14:textId="77777777" w:rsidR="00BB479A" w:rsidRPr="00BB479A" w:rsidRDefault="00BB479A" w:rsidP="00BB479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if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not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ratings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:</w:t>
      </w:r>
    </w:p>
    <w:p w14:paraId="0BF59B34" w14:textId="77777777" w:rsidR="00BB479A" w:rsidRPr="00BB479A" w:rsidRDefault="00BB479A" w:rsidP="00BB479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   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return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>sum_val</w:t>
      </w:r>
      <w:proofErr w:type="spellEnd"/>
    </w:p>
    <w:p w14:paraId="684FCFC3" w14:textId="77777777" w:rsidR="00BB479A" w:rsidRPr="00BB479A" w:rsidRDefault="00BB479A" w:rsidP="00BB479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</w:p>
    <w:p w14:paraId="58E25CAE" w14:textId="77777777" w:rsidR="00BB479A" w:rsidRPr="00BB479A" w:rsidRDefault="00BB479A" w:rsidP="00BB479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n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=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BB479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BB479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ratings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</w:t>
      </w:r>
    </w:p>
    <w:p w14:paraId="7F0A6E2D" w14:textId="77777777" w:rsidR="00BB479A" w:rsidRPr="00BB479A" w:rsidRDefault="00BB479A" w:rsidP="00BB479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lc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=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[</w:t>
      </w:r>
      <w:r w:rsidRPr="00BB479A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1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]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*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n</w:t>
      </w:r>
    </w:p>
    <w:p w14:paraId="4E31B4ED" w14:textId="77777777" w:rsidR="00BB479A" w:rsidRPr="00BB479A" w:rsidRDefault="00BB479A" w:rsidP="00BB479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>rc</w:t>
      </w:r>
      <w:proofErr w:type="spellEnd"/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=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[</w:t>
      </w:r>
      <w:r w:rsidRPr="00BB479A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1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]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*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n</w:t>
      </w:r>
    </w:p>
    <w:p w14:paraId="63F6B63F" w14:textId="77777777" w:rsidR="00BB479A" w:rsidRPr="00BB479A" w:rsidRDefault="00BB479A" w:rsidP="00BB479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</w:p>
    <w:p w14:paraId="0ABA7A0A" w14:textId="77777777" w:rsidR="00BB479A" w:rsidRPr="00BB479A" w:rsidRDefault="00BB479A" w:rsidP="00BB479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for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in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range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BB479A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1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,</w:t>
      </w:r>
      <w:r w:rsidRPr="00BB479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 xml:space="preserve"> n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:</w:t>
      </w:r>
    </w:p>
    <w:p w14:paraId="2EE87B5F" w14:textId="77777777" w:rsidR="00BB479A" w:rsidRPr="00BB479A" w:rsidRDefault="00BB479A" w:rsidP="00BB479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   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if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ratings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[</w:t>
      </w:r>
      <w:proofErr w:type="spellStart"/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]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&gt;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ratings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[</w:t>
      </w:r>
      <w:proofErr w:type="spellStart"/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-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1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]:</w:t>
      </w:r>
    </w:p>
    <w:p w14:paraId="27D1A5A8" w14:textId="77777777" w:rsidR="00BB479A" w:rsidRPr="00BB479A" w:rsidRDefault="00BB479A" w:rsidP="00BB479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>            lc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[</w:t>
      </w:r>
      <w:proofErr w:type="spellStart"/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]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=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lc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[</w:t>
      </w:r>
      <w:proofErr w:type="spellStart"/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-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1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]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+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1</w:t>
      </w:r>
    </w:p>
    <w:p w14:paraId="30CCF613" w14:textId="77777777" w:rsidR="00BB479A" w:rsidRPr="00BB479A" w:rsidRDefault="00BB479A" w:rsidP="00BB479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</w:p>
    <w:p w14:paraId="4208FACA" w14:textId="77777777" w:rsidR="00BB479A" w:rsidRPr="00BB479A" w:rsidRDefault="00BB479A" w:rsidP="00BB479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for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in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range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BB479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 xml:space="preserve">n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-</w:t>
      </w:r>
      <w:r w:rsidRPr="00BB479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2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,</w:t>
      </w:r>
      <w:r w:rsidRPr="00BB479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-</w:t>
      </w:r>
      <w:r w:rsidRPr="00BB479A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1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,</w:t>
      </w:r>
      <w:r w:rsidRPr="00BB479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-</w:t>
      </w:r>
      <w:r w:rsidRPr="00BB479A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1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:</w:t>
      </w:r>
    </w:p>
    <w:p w14:paraId="6D89E096" w14:textId="77777777" w:rsidR="00BB479A" w:rsidRPr="00BB479A" w:rsidRDefault="00BB479A" w:rsidP="00BB479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   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if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ratings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[</w:t>
      </w:r>
      <w:proofErr w:type="spellStart"/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]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&gt;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ratings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[</w:t>
      </w:r>
      <w:proofErr w:type="spellStart"/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+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1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]:</w:t>
      </w:r>
    </w:p>
    <w:p w14:paraId="5D79C616" w14:textId="77777777" w:rsidR="00BB479A" w:rsidRPr="00BB479A" w:rsidRDefault="00BB479A" w:rsidP="00BB479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        </w:t>
      </w:r>
      <w:proofErr w:type="spellStart"/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>rc</w:t>
      </w:r>
      <w:proofErr w:type="spellEnd"/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[</w:t>
      </w:r>
      <w:proofErr w:type="spellStart"/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]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=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>rc</w:t>
      </w:r>
      <w:proofErr w:type="spellEnd"/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[</w:t>
      </w:r>
      <w:proofErr w:type="spellStart"/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+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1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]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+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1</w:t>
      </w:r>
    </w:p>
    <w:p w14:paraId="23B133E7" w14:textId="77777777" w:rsidR="00BB479A" w:rsidRPr="00BB479A" w:rsidRDefault="00BB479A" w:rsidP="00BB479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</w:p>
    <w:p w14:paraId="6020ECB3" w14:textId="77777777" w:rsidR="00BB479A" w:rsidRPr="00BB479A" w:rsidRDefault="00BB479A" w:rsidP="00BB479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for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in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range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BB479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n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:</w:t>
      </w:r>
    </w:p>
    <w:p w14:paraId="6A256950" w14:textId="77777777" w:rsidR="00BB479A" w:rsidRPr="00BB479A" w:rsidRDefault="00BB479A" w:rsidP="00BB479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spellStart"/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>sum_val</w:t>
      </w:r>
      <w:proofErr w:type="spellEnd"/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+=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max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BB479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lc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[</w:t>
      </w:r>
      <w:proofErr w:type="spellStart"/>
      <w:r w:rsidRPr="00BB479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],</w:t>
      </w:r>
      <w:r w:rsidRPr="00BB479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BB479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rc</w:t>
      </w:r>
      <w:proofErr w:type="spellEnd"/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[</w:t>
      </w:r>
      <w:proofErr w:type="spellStart"/>
      <w:r w:rsidRPr="00BB479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])</w:t>
      </w:r>
    </w:p>
    <w:p w14:paraId="38461D8C" w14:textId="77777777" w:rsidR="00BB479A" w:rsidRPr="00BB479A" w:rsidRDefault="00BB479A" w:rsidP="00BB479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</w:p>
    <w:p w14:paraId="74E84485" w14:textId="77777777" w:rsidR="00BB479A" w:rsidRPr="00BB479A" w:rsidRDefault="00BB479A" w:rsidP="00BB479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return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>sum_val</w:t>
      </w:r>
      <w:proofErr w:type="spellEnd"/>
    </w:p>
    <w:p w14:paraId="0D999928" w14:textId="77777777" w:rsidR="00BB479A" w:rsidRPr="00BB479A" w:rsidRDefault="00BB479A" w:rsidP="00BB479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</w:p>
    <w:p w14:paraId="58954A4D" w14:textId="77777777" w:rsidR="00BB479A" w:rsidRPr="00BB479A" w:rsidRDefault="00BB479A" w:rsidP="00BB479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BB479A">
        <w:rPr>
          <w:rFonts w:ascii="Consolas" w:eastAsia="Times New Roman" w:hAnsi="Consolas" w:cs="Times New Roman"/>
          <w:color w:val="38C7BD"/>
          <w:kern w:val="0"/>
          <w:sz w:val="21"/>
          <w:szCs w:val="21"/>
          <w:lang w:eastAsia="en-IN"/>
          <w14:ligatures w14:val="none"/>
        </w:rPr>
        <w:t>def</w:t>
      </w:r>
      <w:r w:rsidRPr="00BB479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 xml:space="preserve"> max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BB479A">
        <w:rPr>
          <w:rFonts w:ascii="Consolas" w:eastAsia="Times New Roman" w:hAnsi="Consolas" w:cs="Times New Roman"/>
          <w:color w:val="D46EC0"/>
          <w:kern w:val="0"/>
          <w:sz w:val="21"/>
          <w:szCs w:val="21"/>
          <w:lang w:eastAsia="en-IN"/>
          <w14:ligatures w14:val="none"/>
        </w:rPr>
        <w:t>a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,</w:t>
      </w:r>
      <w:r w:rsidRPr="00BB479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D46EC0"/>
          <w:kern w:val="0"/>
          <w:sz w:val="21"/>
          <w:szCs w:val="21"/>
          <w:lang w:eastAsia="en-IN"/>
          <w14:ligatures w14:val="none"/>
        </w:rPr>
        <w:t>b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:</w:t>
      </w:r>
    </w:p>
    <w:p w14:paraId="725063B5" w14:textId="77777777" w:rsidR="00BB479A" w:rsidRPr="00BB479A" w:rsidRDefault="00BB479A" w:rsidP="00BB479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return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>a</w:t>
      </w:r>
      <w:proofErr w:type="spellEnd"/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if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a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&gt;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b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else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b</w:t>
      </w:r>
    </w:p>
    <w:p w14:paraId="110DFAA3" w14:textId="77777777" w:rsidR="00BB479A" w:rsidRPr="00BB479A" w:rsidRDefault="00BB479A" w:rsidP="00BB479A">
      <w:pPr>
        <w:shd w:val="clear" w:color="auto" w:fill="111418"/>
        <w:spacing w:after="24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</w:p>
    <w:p w14:paraId="6054F7A2" w14:textId="77777777" w:rsidR="00BB479A" w:rsidRPr="00BB479A" w:rsidRDefault="00BB479A" w:rsidP="00BB479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ratings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=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[</w:t>
      </w:r>
      <w:r w:rsidRPr="00BB479A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1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,</w:t>
      </w:r>
      <w:r w:rsidRPr="00BB479A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2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]</w:t>
      </w:r>
    </w:p>
    <w:p w14:paraId="36ACF970" w14:textId="77777777" w:rsidR="00BB479A" w:rsidRPr="00BB479A" w:rsidRDefault="00BB479A" w:rsidP="00BB479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result </w:t>
      </w:r>
      <w:r w:rsidRPr="00BB479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=</w:t>
      </w:r>
      <w:r w:rsidRPr="00BB479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BB479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candy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BB479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ratings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</w:t>
      </w:r>
    </w:p>
    <w:p w14:paraId="24EA13A2" w14:textId="77777777" w:rsidR="00BB479A" w:rsidRPr="00BB479A" w:rsidRDefault="00BB479A" w:rsidP="00BB479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BB479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print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BB479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result</w:t>
      </w:r>
      <w:r w:rsidRPr="00BB479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</w:t>
      </w:r>
    </w:p>
    <w:p w14:paraId="42FFEE71" w14:textId="77777777" w:rsidR="00BB479A" w:rsidRPr="00BB479A" w:rsidRDefault="00BB479A" w:rsidP="00BB479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</w:p>
    <w:p w14:paraId="166959A7" w14:textId="77777777" w:rsidR="00BB479A" w:rsidRDefault="00BB479A" w:rsidP="00BB479A"/>
    <w:p w14:paraId="63C812D3" w14:textId="77777777" w:rsidR="00D47FB3" w:rsidRDefault="00D47FB3" w:rsidP="00BB479A"/>
    <w:p w14:paraId="14CCD005" w14:textId="77777777" w:rsidR="00D47FB3" w:rsidRDefault="00D47FB3" w:rsidP="00BB479A"/>
    <w:p w14:paraId="28358860" w14:textId="77777777" w:rsidR="00D47FB3" w:rsidRDefault="00D47FB3" w:rsidP="00BB479A"/>
    <w:p w14:paraId="0E8FF037" w14:textId="77777777" w:rsidR="00D47FB3" w:rsidRDefault="00D47FB3" w:rsidP="00BB479A"/>
    <w:p w14:paraId="52DE1E37" w14:textId="77777777" w:rsidR="00D47FB3" w:rsidRDefault="00D47FB3" w:rsidP="00BB479A"/>
    <w:p w14:paraId="0343C206" w14:textId="77777777" w:rsidR="00D47FB3" w:rsidRDefault="00D47FB3" w:rsidP="00BB479A"/>
    <w:p w14:paraId="47BE4B44" w14:textId="77777777" w:rsidR="00D47FB3" w:rsidRDefault="00D47FB3" w:rsidP="00BB479A"/>
    <w:p w14:paraId="25F4DD76" w14:textId="77777777" w:rsidR="00D47FB3" w:rsidRDefault="00D47FB3" w:rsidP="00BB479A"/>
    <w:p w14:paraId="7DE5DEB1" w14:textId="61220DD6" w:rsidR="00BB479A" w:rsidRDefault="00BB479A" w:rsidP="00BB479A">
      <w:r>
        <w:lastRenderedPageBreak/>
        <w:t>Assessment – 2</w:t>
      </w:r>
    </w:p>
    <w:p w14:paraId="51F12293" w14:textId="0FC0A542" w:rsidR="00BB479A" w:rsidRDefault="00BB479A" w:rsidP="00BB479A">
      <w:r>
        <w:t>Best Time to</w:t>
      </w:r>
      <w:r>
        <w:t xml:space="preserve"> </w:t>
      </w:r>
      <w:r>
        <w:t>Buy and Sell</w:t>
      </w:r>
      <w:r>
        <w:t xml:space="preserve"> </w:t>
      </w:r>
      <w:r>
        <w:t>Stocks I</w:t>
      </w:r>
    </w:p>
    <w:p w14:paraId="28F7E15E" w14:textId="77777777" w:rsidR="00D47FB3" w:rsidRPr="00D47FB3" w:rsidRDefault="00D47FB3" w:rsidP="00D47FB3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</w:p>
    <w:p w14:paraId="488D8C9E" w14:textId="77777777" w:rsidR="00D47FB3" w:rsidRPr="00D47FB3" w:rsidRDefault="00D47FB3" w:rsidP="00D47FB3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D47FB3">
        <w:rPr>
          <w:rFonts w:ascii="Consolas" w:eastAsia="Times New Roman" w:hAnsi="Consolas" w:cs="Times New Roman"/>
          <w:color w:val="38C7BD"/>
          <w:kern w:val="0"/>
          <w:sz w:val="21"/>
          <w:szCs w:val="21"/>
          <w:lang w:eastAsia="en-IN"/>
          <w14:ligatures w14:val="none"/>
        </w:rPr>
        <w:t>def</w:t>
      </w:r>
      <w:r w:rsidRPr="00D47FB3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D47FB3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maxProfit</w:t>
      </w:r>
      <w:proofErr w:type="spellEnd"/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D47FB3">
        <w:rPr>
          <w:rFonts w:ascii="Consolas" w:eastAsia="Times New Roman" w:hAnsi="Consolas" w:cs="Times New Roman"/>
          <w:color w:val="D46EC0"/>
          <w:kern w:val="0"/>
          <w:sz w:val="21"/>
          <w:szCs w:val="21"/>
          <w:lang w:eastAsia="en-IN"/>
          <w14:ligatures w14:val="none"/>
        </w:rPr>
        <w:t>prices</w:t>
      </w:r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:</w:t>
      </w:r>
    </w:p>
    <w:p w14:paraId="79586F73" w14:textId="77777777" w:rsidR="00D47FB3" w:rsidRPr="00D47FB3" w:rsidRDefault="00D47FB3" w:rsidP="00D47FB3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r w:rsidRPr="00D47FB3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left</w:t>
      </w: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D47FB3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=</w:t>
      </w: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D47FB3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0</w:t>
      </w: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D47FB3">
        <w:rPr>
          <w:rFonts w:ascii="Consolas" w:eastAsia="Times New Roman" w:hAnsi="Consolas" w:cs="Times New Roman"/>
          <w:i/>
          <w:iCs/>
          <w:color w:val="4E535A"/>
          <w:kern w:val="0"/>
          <w:sz w:val="21"/>
          <w:szCs w:val="21"/>
          <w:lang w:eastAsia="en-IN"/>
          <w14:ligatures w14:val="none"/>
        </w:rPr>
        <w:t>#Buy</w:t>
      </w:r>
    </w:p>
    <w:p w14:paraId="50B877C0" w14:textId="77777777" w:rsidR="00D47FB3" w:rsidRPr="00D47FB3" w:rsidRDefault="00D47FB3" w:rsidP="00D47FB3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r w:rsidRPr="00D47FB3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right</w:t>
      </w: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D47FB3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=</w:t>
      </w: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D47FB3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1</w:t>
      </w: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D47FB3">
        <w:rPr>
          <w:rFonts w:ascii="Consolas" w:eastAsia="Times New Roman" w:hAnsi="Consolas" w:cs="Times New Roman"/>
          <w:i/>
          <w:iCs/>
          <w:color w:val="4E535A"/>
          <w:kern w:val="0"/>
          <w:sz w:val="21"/>
          <w:szCs w:val="21"/>
          <w:lang w:eastAsia="en-IN"/>
          <w14:ligatures w14:val="none"/>
        </w:rPr>
        <w:t>#Sell</w:t>
      </w:r>
    </w:p>
    <w:p w14:paraId="4FD6ED05" w14:textId="77777777" w:rsidR="00D47FB3" w:rsidRPr="00D47FB3" w:rsidRDefault="00D47FB3" w:rsidP="00D47FB3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D47FB3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max_profit</w:t>
      </w:r>
      <w:proofErr w:type="spellEnd"/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D47FB3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=</w:t>
      </w: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D47FB3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0</w:t>
      </w:r>
    </w:p>
    <w:p w14:paraId="034FC4B8" w14:textId="77777777" w:rsidR="00D47FB3" w:rsidRPr="00D47FB3" w:rsidRDefault="00D47FB3" w:rsidP="00D47FB3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r w:rsidRPr="00D47FB3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while</w:t>
      </w: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D47FB3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right</w:t>
      </w: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D47FB3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&lt;</w:t>
      </w: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D47FB3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D47FB3">
        <w:rPr>
          <w:rFonts w:ascii="Consolas" w:eastAsia="Times New Roman" w:hAnsi="Consolas" w:cs="Times New Roman"/>
          <w:color w:val="D46EC0"/>
          <w:kern w:val="0"/>
          <w:sz w:val="21"/>
          <w:szCs w:val="21"/>
          <w:lang w:eastAsia="en-IN"/>
          <w14:ligatures w14:val="none"/>
        </w:rPr>
        <w:t>prices</w:t>
      </w:r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:</w:t>
      </w:r>
    </w:p>
    <w:p w14:paraId="263A698A" w14:textId="77777777" w:rsidR="00D47FB3" w:rsidRPr="00D47FB3" w:rsidRDefault="00D47FB3" w:rsidP="00D47FB3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spellStart"/>
      <w:r w:rsidRPr="00D47FB3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currentProfit</w:t>
      </w:r>
      <w:proofErr w:type="spellEnd"/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D47FB3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=</w:t>
      </w: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D47FB3">
        <w:rPr>
          <w:rFonts w:ascii="Consolas" w:eastAsia="Times New Roman" w:hAnsi="Consolas" w:cs="Times New Roman"/>
          <w:color w:val="D46EC0"/>
          <w:kern w:val="0"/>
          <w:sz w:val="21"/>
          <w:szCs w:val="21"/>
          <w:lang w:eastAsia="en-IN"/>
          <w14:ligatures w14:val="none"/>
        </w:rPr>
        <w:t>prices</w:t>
      </w:r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[</w:t>
      </w:r>
      <w:r w:rsidRPr="00D47FB3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right</w:t>
      </w:r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]</w:t>
      </w: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D47FB3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-</w:t>
      </w: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D47FB3">
        <w:rPr>
          <w:rFonts w:ascii="Consolas" w:eastAsia="Times New Roman" w:hAnsi="Consolas" w:cs="Times New Roman"/>
          <w:color w:val="D46EC0"/>
          <w:kern w:val="0"/>
          <w:sz w:val="21"/>
          <w:szCs w:val="21"/>
          <w:lang w:eastAsia="en-IN"/>
          <w14:ligatures w14:val="none"/>
        </w:rPr>
        <w:t>prices</w:t>
      </w:r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[</w:t>
      </w:r>
      <w:r w:rsidRPr="00D47FB3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left</w:t>
      </w:r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]</w:t>
      </w: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D47FB3">
        <w:rPr>
          <w:rFonts w:ascii="Consolas" w:eastAsia="Times New Roman" w:hAnsi="Consolas" w:cs="Times New Roman"/>
          <w:i/>
          <w:iCs/>
          <w:color w:val="4E535A"/>
          <w:kern w:val="0"/>
          <w:sz w:val="21"/>
          <w:szCs w:val="21"/>
          <w:lang w:eastAsia="en-IN"/>
          <w14:ligatures w14:val="none"/>
        </w:rPr>
        <w:t>#our current Profit</w:t>
      </w:r>
    </w:p>
    <w:p w14:paraId="29EF8A6F" w14:textId="77777777" w:rsidR="00D47FB3" w:rsidRPr="00D47FB3" w:rsidRDefault="00D47FB3" w:rsidP="00D47FB3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    </w:t>
      </w:r>
      <w:r w:rsidRPr="00D47FB3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if</w:t>
      </w: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D47FB3">
        <w:rPr>
          <w:rFonts w:ascii="Consolas" w:eastAsia="Times New Roman" w:hAnsi="Consolas" w:cs="Times New Roman"/>
          <w:color w:val="D46EC0"/>
          <w:kern w:val="0"/>
          <w:sz w:val="21"/>
          <w:szCs w:val="21"/>
          <w:lang w:eastAsia="en-IN"/>
          <w14:ligatures w14:val="none"/>
        </w:rPr>
        <w:t>prices</w:t>
      </w:r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[</w:t>
      </w:r>
      <w:r w:rsidRPr="00D47FB3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left</w:t>
      </w:r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]</w:t>
      </w: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D47FB3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&lt;</w:t>
      </w: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D47FB3">
        <w:rPr>
          <w:rFonts w:ascii="Consolas" w:eastAsia="Times New Roman" w:hAnsi="Consolas" w:cs="Times New Roman"/>
          <w:color w:val="D46EC0"/>
          <w:kern w:val="0"/>
          <w:sz w:val="21"/>
          <w:szCs w:val="21"/>
          <w:lang w:eastAsia="en-IN"/>
          <w14:ligatures w14:val="none"/>
        </w:rPr>
        <w:t>prices</w:t>
      </w:r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[</w:t>
      </w:r>
      <w:r w:rsidRPr="00D47FB3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right</w:t>
      </w:r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]:</w:t>
      </w:r>
    </w:p>
    <w:p w14:paraId="659E90C0" w14:textId="77777777" w:rsidR="00D47FB3" w:rsidRPr="00D47FB3" w:rsidRDefault="00D47FB3" w:rsidP="00D47FB3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        </w:t>
      </w:r>
      <w:proofErr w:type="spellStart"/>
      <w:r w:rsidRPr="00D47FB3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max_profit</w:t>
      </w:r>
      <w:proofErr w:type="spellEnd"/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D47FB3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=</w:t>
      </w:r>
      <w:r w:rsidRPr="00D47FB3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max</w:t>
      </w:r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47FB3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currentProfit</w:t>
      </w:r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,</w:t>
      </w:r>
      <w:r w:rsidRPr="00D47FB3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max_profit</w:t>
      </w:r>
      <w:proofErr w:type="spellEnd"/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</w:t>
      </w:r>
    </w:p>
    <w:p w14:paraId="0F23FA15" w14:textId="77777777" w:rsidR="00D47FB3" w:rsidRPr="00D47FB3" w:rsidRDefault="00D47FB3" w:rsidP="00D47FB3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    </w:t>
      </w:r>
      <w:r w:rsidRPr="00D47FB3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else</w:t>
      </w:r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:</w:t>
      </w:r>
    </w:p>
    <w:p w14:paraId="723DB36B" w14:textId="77777777" w:rsidR="00D47FB3" w:rsidRPr="00D47FB3" w:rsidRDefault="00D47FB3" w:rsidP="00D47FB3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        </w:t>
      </w:r>
      <w:r w:rsidRPr="00D47FB3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left</w:t>
      </w: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D47FB3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=</w:t>
      </w: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D47FB3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right</w:t>
      </w:r>
    </w:p>
    <w:p w14:paraId="44190E20" w14:textId="77777777" w:rsidR="00D47FB3" w:rsidRPr="00D47FB3" w:rsidRDefault="00D47FB3" w:rsidP="00D47FB3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    </w:t>
      </w:r>
      <w:r w:rsidRPr="00D47FB3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right</w:t>
      </w: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D47FB3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+=</w:t>
      </w: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D47FB3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1</w:t>
      </w:r>
    </w:p>
    <w:p w14:paraId="103FBE04" w14:textId="77777777" w:rsidR="00D47FB3" w:rsidRPr="00D47FB3" w:rsidRDefault="00D47FB3" w:rsidP="00D47FB3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r w:rsidRPr="00D47FB3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return</w:t>
      </w: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D47FB3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max_profit</w:t>
      </w:r>
      <w:proofErr w:type="spellEnd"/>
    </w:p>
    <w:p w14:paraId="78695181" w14:textId="77777777" w:rsidR="00D47FB3" w:rsidRPr="00D47FB3" w:rsidRDefault="00D47FB3" w:rsidP="00D47FB3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7B68A896" w14:textId="77777777" w:rsidR="00D47FB3" w:rsidRPr="00D47FB3" w:rsidRDefault="00D47FB3" w:rsidP="00D47FB3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D47FB3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A</w:t>
      </w:r>
      <w:r w:rsidRPr="00D47FB3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=</w:t>
      </w:r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[</w:t>
      </w:r>
      <w:r w:rsidRPr="00D47FB3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1</w:t>
      </w:r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,</w:t>
      </w:r>
      <w:r w:rsidRPr="00D47FB3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4</w:t>
      </w:r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,</w:t>
      </w:r>
      <w:r w:rsidRPr="00D47FB3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5</w:t>
      </w:r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,</w:t>
      </w:r>
      <w:r w:rsidRPr="00D47FB3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2</w:t>
      </w:r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,</w:t>
      </w:r>
      <w:r w:rsidRPr="00D47FB3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4</w:t>
      </w:r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]</w:t>
      </w:r>
    </w:p>
    <w:p w14:paraId="791883E4" w14:textId="77777777" w:rsidR="00D47FB3" w:rsidRPr="00D47FB3" w:rsidRDefault="00D47FB3" w:rsidP="00D47FB3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D47FB3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print</w:t>
      </w:r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47FB3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maxProfit</w:t>
      </w:r>
      <w:proofErr w:type="spellEnd"/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D47FB3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A</w:t>
      </w:r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)</w:t>
      </w:r>
    </w:p>
    <w:p w14:paraId="00E38F67" w14:textId="77777777" w:rsidR="00BB479A" w:rsidRDefault="00BB479A" w:rsidP="00BB479A"/>
    <w:p w14:paraId="03DA5914" w14:textId="3FB9CDDA" w:rsidR="00BB479A" w:rsidRDefault="00D47FB3" w:rsidP="00BB479A">
      <w:r>
        <w:t>Assessment – 3</w:t>
      </w:r>
    </w:p>
    <w:p w14:paraId="29ED4FEF" w14:textId="62BEC5E4" w:rsidR="00D47FB3" w:rsidRDefault="00D47FB3" w:rsidP="00BB479A">
      <w:r w:rsidRPr="00D47FB3">
        <w:t>Stairs</w:t>
      </w:r>
    </w:p>
    <w:p w14:paraId="4D1F4B73" w14:textId="77777777" w:rsidR="00D47FB3" w:rsidRPr="00D47FB3" w:rsidRDefault="00D47FB3" w:rsidP="00D47FB3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D47FB3">
        <w:rPr>
          <w:rFonts w:ascii="Consolas" w:eastAsia="Times New Roman" w:hAnsi="Consolas" w:cs="Times New Roman"/>
          <w:color w:val="38C7BD"/>
          <w:kern w:val="0"/>
          <w:sz w:val="21"/>
          <w:szCs w:val="21"/>
          <w:lang w:eastAsia="en-IN"/>
          <w14:ligatures w14:val="none"/>
        </w:rPr>
        <w:t>def</w:t>
      </w:r>
      <w:r w:rsidRPr="00D47FB3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D47FB3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climbStairs</w:t>
      </w:r>
      <w:proofErr w:type="spellEnd"/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D47FB3">
        <w:rPr>
          <w:rFonts w:ascii="Consolas" w:eastAsia="Times New Roman" w:hAnsi="Consolas" w:cs="Times New Roman"/>
          <w:color w:val="D46EC0"/>
          <w:kern w:val="0"/>
          <w:sz w:val="21"/>
          <w:szCs w:val="21"/>
          <w:lang w:eastAsia="en-IN"/>
          <w14:ligatures w14:val="none"/>
        </w:rPr>
        <w:t>N</w:t>
      </w:r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:</w:t>
      </w:r>
    </w:p>
    <w:p w14:paraId="449E6AA5" w14:textId="77777777" w:rsidR="00D47FB3" w:rsidRPr="00D47FB3" w:rsidRDefault="00D47FB3" w:rsidP="00D47FB3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r w:rsidRPr="00D47FB3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if</w:t>
      </w: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D47FB3">
        <w:rPr>
          <w:rFonts w:ascii="Consolas" w:eastAsia="Times New Roman" w:hAnsi="Consolas" w:cs="Times New Roman"/>
          <w:color w:val="D46EC0"/>
          <w:kern w:val="0"/>
          <w:sz w:val="21"/>
          <w:szCs w:val="21"/>
          <w:lang w:eastAsia="en-IN"/>
          <w14:ligatures w14:val="none"/>
        </w:rPr>
        <w:t>N</w:t>
      </w: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D47FB3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&lt;</w:t>
      </w: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D47FB3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2</w:t>
      </w: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:</w:t>
      </w:r>
    </w:p>
    <w:p w14:paraId="0C6E1D0D" w14:textId="77777777" w:rsidR="00D47FB3" w:rsidRPr="00D47FB3" w:rsidRDefault="00D47FB3" w:rsidP="00D47FB3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    </w:t>
      </w:r>
      <w:r w:rsidRPr="00D47FB3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return</w:t>
      </w: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D47FB3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1</w:t>
      </w:r>
    </w:p>
    <w:p w14:paraId="775D3EC8" w14:textId="77777777" w:rsidR="00D47FB3" w:rsidRPr="00D47FB3" w:rsidRDefault="00D47FB3" w:rsidP="00D47FB3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r w:rsidRPr="00D47FB3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else</w:t>
      </w:r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:</w:t>
      </w:r>
    </w:p>
    <w:p w14:paraId="4F3E6E4C" w14:textId="77777777" w:rsidR="00D47FB3" w:rsidRPr="00D47FB3" w:rsidRDefault="00D47FB3" w:rsidP="00D47FB3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    </w:t>
      </w:r>
      <w:r w:rsidRPr="00D47FB3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return</w:t>
      </w: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D47FB3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climbStairs</w:t>
      </w:r>
      <w:proofErr w:type="spellEnd"/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D47FB3">
        <w:rPr>
          <w:rFonts w:ascii="Consolas" w:eastAsia="Times New Roman" w:hAnsi="Consolas" w:cs="Times New Roman"/>
          <w:color w:val="D46EC0"/>
          <w:kern w:val="0"/>
          <w:sz w:val="21"/>
          <w:szCs w:val="21"/>
          <w:lang w:eastAsia="en-IN"/>
          <w14:ligatures w14:val="none"/>
        </w:rPr>
        <w:t>N</w:t>
      </w:r>
      <w:r w:rsidRPr="00D47FB3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-</w:t>
      </w:r>
      <w:r w:rsidRPr="00D47FB3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1</w:t>
      </w:r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</w:t>
      </w: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D47FB3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+</w:t>
      </w:r>
      <w:r w:rsidRPr="00D47FB3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D47FB3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climbStairs</w:t>
      </w:r>
      <w:proofErr w:type="spellEnd"/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D47FB3">
        <w:rPr>
          <w:rFonts w:ascii="Consolas" w:eastAsia="Times New Roman" w:hAnsi="Consolas" w:cs="Times New Roman"/>
          <w:color w:val="D46EC0"/>
          <w:kern w:val="0"/>
          <w:sz w:val="21"/>
          <w:szCs w:val="21"/>
          <w:lang w:eastAsia="en-IN"/>
          <w14:ligatures w14:val="none"/>
        </w:rPr>
        <w:t>N</w:t>
      </w:r>
      <w:r w:rsidRPr="00D47FB3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-</w:t>
      </w:r>
      <w:r w:rsidRPr="00D47FB3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2</w:t>
      </w:r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</w:t>
      </w:r>
    </w:p>
    <w:p w14:paraId="291A4C54" w14:textId="77777777" w:rsidR="00D47FB3" w:rsidRPr="00D47FB3" w:rsidRDefault="00D47FB3" w:rsidP="00D47FB3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</w:p>
    <w:p w14:paraId="70EEE983" w14:textId="77777777" w:rsidR="00D47FB3" w:rsidRPr="00D47FB3" w:rsidRDefault="00D47FB3" w:rsidP="00D47FB3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D47FB3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N</w:t>
      </w:r>
      <w:r w:rsidRPr="00D47FB3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=</w:t>
      </w:r>
      <w:r w:rsidRPr="00D47FB3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3</w:t>
      </w:r>
    </w:p>
    <w:p w14:paraId="18812CDF" w14:textId="77777777" w:rsidR="00D47FB3" w:rsidRPr="00D47FB3" w:rsidRDefault="00D47FB3" w:rsidP="00D47FB3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D47FB3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print</w:t>
      </w:r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47FB3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climbStairs</w:t>
      </w:r>
      <w:proofErr w:type="spellEnd"/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D47FB3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N</w:t>
      </w:r>
      <w:r w:rsidRPr="00D47FB3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)</w:t>
      </w:r>
    </w:p>
    <w:p w14:paraId="524B78ED" w14:textId="77777777" w:rsidR="00D47FB3" w:rsidRDefault="00D47FB3" w:rsidP="00BB479A"/>
    <w:p w14:paraId="41E5C2F6" w14:textId="01D9EA11" w:rsidR="00D47FB3" w:rsidRDefault="00D47FB3" w:rsidP="00BB479A">
      <w:r>
        <w:t xml:space="preserve">Assessment - 4 </w:t>
      </w:r>
    </w:p>
    <w:p w14:paraId="1E65FB09" w14:textId="31ED7A16" w:rsidR="00D47FB3" w:rsidRDefault="00D47FB3" w:rsidP="00D47FB3">
      <w:r>
        <w:t>Kth Row of</w:t>
      </w:r>
      <w:r>
        <w:t xml:space="preserve"> </w:t>
      </w:r>
      <w:r>
        <w:t>Pascal's</w:t>
      </w:r>
      <w:r>
        <w:t xml:space="preserve"> </w:t>
      </w:r>
      <w:r>
        <w:t>Triangle</w:t>
      </w:r>
    </w:p>
    <w:p w14:paraId="41427C8D" w14:textId="77777777" w:rsidR="00404A86" w:rsidRPr="00404A86" w:rsidRDefault="00404A86" w:rsidP="00404A86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404A86">
        <w:rPr>
          <w:rFonts w:ascii="Consolas" w:eastAsia="Times New Roman" w:hAnsi="Consolas" w:cs="Times New Roman"/>
          <w:color w:val="38C7BD"/>
          <w:kern w:val="0"/>
          <w:sz w:val="21"/>
          <w:szCs w:val="21"/>
          <w:lang w:eastAsia="en-IN"/>
          <w14:ligatures w14:val="none"/>
        </w:rPr>
        <w:t>def</w:t>
      </w:r>
      <w:r w:rsidRPr="00404A86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404A86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kthRow</w:t>
      </w:r>
      <w:proofErr w:type="spellEnd"/>
      <w:r w:rsidRPr="00404A86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404A86">
        <w:rPr>
          <w:rFonts w:ascii="Consolas" w:eastAsia="Times New Roman" w:hAnsi="Consolas" w:cs="Times New Roman"/>
          <w:color w:val="D46EC0"/>
          <w:kern w:val="0"/>
          <w:sz w:val="21"/>
          <w:szCs w:val="21"/>
          <w:lang w:eastAsia="en-IN"/>
          <w14:ligatures w14:val="none"/>
        </w:rPr>
        <w:t>k</w:t>
      </w:r>
      <w:r w:rsidRPr="00404A86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:</w:t>
      </w:r>
    </w:p>
    <w:p w14:paraId="2EB11693" w14:textId="77777777" w:rsidR="00404A86" w:rsidRPr="00404A86" w:rsidRDefault="00404A86" w:rsidP="00404A86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404A86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my_row</w:t>
      </w:r>
      <w:proofErr w:type="spellEnd"/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404A86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=</w:t>
      </w:r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404A86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[]</w:t>
      </w:r>
    </w:p>
    <w:p w14:paraId="5ABBC7B6" w14:textId="77777777" w:rsidR="00404A86" w:rsidRPr="00404A86" w:rsidRDefault="00404A86" w:rsidP="00404A86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</w:p>
    <w:p w14:paraId="70E987CD" w14:textId="77777777" w:rsidR="00404A86" w:rsidRPr="00404A86" w:rsidRDefault="00404A86" w:rsidP="00404A86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404A86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my_row</w:t>
      </w:r>
      <w:r w:rsidRPr="00404A86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.</w:t>
      </w:r>
      <w:r w:rsidRPr="00404A86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append</w:t>
      </w:r>
      <w:proofErr w:type="spellEnd"/>
      <w:r w:rsidRPr="00404A86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404A86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1</w:t>
      </w:r>
      <w:r w:rsidRPr="00404A86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</w:t>
      </w:r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   </w:t>
      </w:r>
    </w:p>
    <w:p w14:paraId="4A0BB8E3" w14:textId="77777777" w:rsidR="00404A86" w:rsidRPr="00404A86" w:rsidRDefault="00404A86" w:rsidP="00404A86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</w:p>
    <w:p w14:paraId="3EC0A838" w14:textId="77777777" w:rsidR="00404A86" w:rsidRPr="00404A86" w:rsidRDefault="00404A86" w:rsidP="00404A86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r w:rsidRPr="00404A86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if</w:t>
      </w:r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404A86">
        <w:rPr>
          <w:rFonts w:ascii="Consolas" w:eastAsia="Times New Roman" w:hAnsi="Consolas" w:cs="Times New Roman"/>
          <w:color w:val="D46EC0"/>
          <w:kern w:val="0"/>
          <w:sz w:val="21"/>
          <w:szCs w:val="21"/>
          <w:lang w:eastAsia="en-IN"/>
          <w14:ligatures w14:val="none"/>
        </w:rPr>
        <w:t>k</w:t>
      </w:r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404A86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==</w:t>
      </w:r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404A86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0</w:t>
      </w:r>
      <w:r w:rsidRPr="00404A86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:</w:t>
      </w:r>
    </w:p>
    <w:p w14:paraId="00023853" w14:textId="77777777" w:rsidR="00404A86" w:rsidRPr="00404A86" w:rsidRDefault="00404A86" w:rsidP="00404A86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    </w:t>
      </w:r>
      <w:r w:rsidRPr="00404A86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return</w:t>
      </w:r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404A86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my_row</w:t>
      </w:r>
      <w:proofErr w:type="spellEnd"/>
    </w:p>
    <w:p w14:paraId="703782AB" w14:textId="77777777" w:rsidR="00404A86" w:rsidRPr="00404A86" w:rsidRDefault="00404A86" w:rsidP="00404A86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</w:p>
    <w:p w14:paraId="1C9CD502" w14:textId="77777777" w:rsidR="00404A86" w:rsidRPr="00404A86" w:rsidRDefault="00404A86" w:rsidP="00404A86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404A86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prev_row</w:t>
      </w:r>
      <w:proofErr w:type="spellEnd"/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404A86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=</w:t>
      </w:r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404A86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kthRow</w:t>
      </w:r>
      <w:proofErr w:type="spellEnd"/>
      <w:r w:rsidRPr="00404A86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404A86">
        <w:rPr>
          <w:rFonts w:ascii="Consolas" w:eastAsia="Times New Roman" w:hAnsi="Consolas" w:cs="Times New Roman"/>
          <w:color w:val="D46EC0"/>
          <w:kern w:val="0"/>
          <w:sz w:val="21"/>
          <w:szCs w:val="21"/>
          <w:lang w:eastAsia="en-IN"/>
          <w14:ligatures w14:val="none"/>
        </w:rPr>
        <w:t>k</w:t>
      </w:r>
      <w:r w:rsidRPr="00404A86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 xml:space="preserve"> </w:t>
      </w:r>
      <w:r w:rsidRPr="00404A86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-</w:t>
      </w:r>
      <w:r w:rsidRPr="00404A86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 xml:space="preserve"> </w:t>
      </w:r>
      <w:r w:rsidRPr="00404A86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1</w:t>
      </w:r>
      <w:r w:rsidRPr="00404A86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</w:t>
      </w:r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      </w:t>
      </w:r>
    </w:p>
    <w:p w14:paraId="47A46AF1" w14:textId="77777777" w:rsidR="00404A86" w:rsidRPr="00404A86" w:rsidRDefault="00404A86" w:rsidP="00404A86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</w:p>
    <w:p w14:paraId="09A788C1" w14:textId="77777777" w:rsidR="00404A86" w:rsidRPr="00404A86" w:rsidRDefault="00404A86" w:rsidP="00404A86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r w:rsidRPr="00404A86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for</w:t>
      </w:r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404A86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404A86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in</w:t>
      </w:r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404A86">
        <w:rPr>
          <w:rFonts w:ascii="Consolas" w:eastAsia="Times New Roman" w:hAnsi="Consolas" w:cs="Times New Roman"/>
          <w:color w:val="A85FF1"/>
          <w:kern w:val="0"/>
          <w:sz w:val="21"/>
          <w:szCs w:val="21"/>
          <w:lang w:eastAsia="en-IN"/>
          <w14:ligatures w14:val="none"/>
        </w:rPr>
        <w:t>range</w:t>
      </w:r>
      <w:r w:rsidRPr="00404A86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404A86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1</w:t>
      </w:r>
      <w:r w:rsidRPr="00404A86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,</w:t>
      </w:r>
      <w:r w:rsidRPr="00404A86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404A86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404A86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404A86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prev_row</w:t>
      </w:r>
      <w:proofErr w:type="spellEnd"/>
      <w:r w:rsidRPr="00404A86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):</w:t>
      </w:r>
    </w:p>
    <w:p w14:paraId="7B36087C" w14:textId="77777777" w:rsidR="00404A86" w:rsidRPr="00404A86" w:rsidRDefault="00404A86" w:rsidP="00404A86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</w:p>
    <w:p w14:paraId="62F07BF9" w14:textId="77777777" w:rsidR="00404A86" w:rsidRPr="00404A86" w:rsidRDefault="00404A86" w:rsidP="00404A86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lastRenderedPageBreak/>
        <w:t xml:space="preserve">        </w:t>
      </w:r>
      <w:proofErr w:type="spellStart"/>
      <w:r w:rsidRPr="00404A86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curr_row</w:t>
      </w:r>
      <w:proofErr w:type="spellEnd"/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404A86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=</w:t>
      </w:r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404A86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prev_row</w:t>
      </w:r>
      <w:proofErr w:type="spellEnd"/>
      <w:r w:rsidRPr="00404A86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[</w:t>
      </w:r>
      <w:proofErr w:type="spellStart"/>
      <w:r w:rsidRPr="00404A86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404A86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-</w:t>
      </w:r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404A86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1</w:t>
      </w:r>
      <w:r w:rsidRPr="00404A86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]</w:t>
      </w:r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404A86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+</w:t>
      </w:r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404A86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prev_row</w:t>
      </w:r>
      <w:proofErr w:type="spellEnd"/>
      <w:r w:rsidRPr="00404A86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[</w:t>
      </w:r>
      <w:proofErr w:type="spellStart"/>
      <w:r w:rsidRPr="00404A86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404A86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]</w:t>
      </w:r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     </w:t>
      </w:r>
    </w:p>
    <w:p w14:paraId="3ED0F445" w14:textId="77777777" w:rsidR="00404A86" w:rsidRPr="00404A86" w:rsidRDefault="00404A86" w:rsidP="00404A86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spellStart"/>
      <w:r w:rsidRPr="00404A86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my_row</w:t>
      </w:r>
      <w:r w:rsidRPr="00404A86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.</w:t>
      </w:r>
      <w:r w:rsidRPr="00404A86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append</w:t>
      </w:r>
      <w:proofErr w:type="spellEnd"/>
      <w:r w:rsidRPr="00404A86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404A86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curr_row</w:t>
      </w:r>
      <w:proofErr w:type="spellEnd"/>
      <w:r w:rsidRPr="00404A86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</w:t>
      </w:r>
    </w:p>
    <w:p w14:paraId="7137DBB9" w14:textId="77777777" w:rsidR="00404A86" w:rsidRPr="00404A86" w:rsidRDefault="00404A86" w:rsidP="00404A86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</w:p>
    <w:p w14:paraId="06F52E30" w14:textId="77777777" w:rsidR="00404A86" w:rsidRPr="00404A86" w:rsidRDefault="00404A86" w:rsidP="00404A86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404A86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my_row</w:t>
      </w:r>
      <w:r w:rsidRPr="00404A86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.</w:t>
      </w:r>
      <w:r w:rsidRPr="00404A86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append</w:t>
      </w:r>
      <w:proofErr w:type="spellEnd"/>
      <w:r w:rsidRPr="00404A86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404A86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1</w:t>
      </w:r>
      <w:r w:rsidRPr="00404A86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</w:t>
      </w:r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           </w:t>
      </w:r>
    </w:p>
    <w:p w14:paraId="06F9A329" w14:textId="77777777" w:rsidR="00404A86" w:rsidRPr="00404A86" w:rsidRDefault="00404A86" w:rsidP="00404A86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</w:p>
    <w:p w14:paraId="31F50674" w14:textId="77777777" w:rsidR="00404A86" w:rsidRPr="00404A86" w:rsidRDefault="00404A86" w:rsidP="00404A86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r w:rsidRPr="00404A86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return</w:t>
      </w:r>
      <w:r w:rsidRPr="00404A86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404A86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my_row</w:t>
      </w:r>
      <w:proofErr w:type="spellEnd"/>
    </w:p>
    <w:p w14:paraId="20057093" w14:textId="77777777" w:rsidR="00404A86" w:rsidRPr="00404A86" w:rsidRDefault="00404A86" w:rsidP="00404A86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</w:p>
    <w:p w14:paraId="0BBC887A" w14:textId="77777777" w:rsidR="00404A86" w:rsidRPr="00404A86" w:rsidRDefault="00404A86" w:rsidP="00404A86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404A86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k</w:t>
      </w:r>
      <w:r w:rsidRPr="00404A86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=</w:t>
      </w:r>
      <w:r w:rsidRPr="00404A86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3</w:t>
      </w:r>
    </w:p>
    <w:p w14:paraId="5ACC7853" w14:textId="77777777" w:rsidR="00404A86" w:rsidRPr="00404A86" w:rsidRDefault="00404A86" w:rsidP="00404A86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404A86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print</w:t>
      </w:r>
      <w:r w:rsidRPr="00404A86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404A86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kthRow</w:t>
      </w:r>
      <w:proofErr w:type="spellEnd"/>
      <w:r w:rsidRPr="00404A86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404A86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k</w:t>
      </w:r>
      <w:r w:rsidRPr="00404A86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)</w:t>
      </w:r>
    </w:p>
    <w:p w14:paraId="094F687F" w14:textId="77777777" w:rsidR="00D47FB3" w:rsidRDefault="00D47FB3" w:rsidP="00BB479A"/>
    <w:p w14:paraId="7E8DDA15" w14:textId="46D2CDD0" w:rsidR="00404A86" w:rsidRDefault="00404A86" w:rsidP="00BB479A">
      <w:r>
        <w:t>Assessment – 5</w:t>
      </w:r>
    </w:p>
    <w:p w14:paraId="5F5A79F4" w14:textId="2537128E" w:rsidR="00404A86" w:rsidRDefault="00404A86" w:rsidP="00404A86">
      <w:r>
        <w:t>Repeat and</w:t>
      </w:r>
      <w:r>
        <w:t xml:space="preserve"> </w:t>
      </w:r>
      <w:r>
        <w:t>Missing</w:t>
      </w:r>
      <w:r>
        <w:t xml:space="preserve"> </w:t>
      </w:r>
      <w:r>
        <w:t>Number Array</w:t>
      </w:r>
    </w:p>
    <w:p w14:paraId="60C49F75" w14:textId="77777777" w:rsidR="001D77CA" w:rsidRPr="001D77CA" w:rsidRDefault="001D77CA" w:rsidP="001D77C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1D77CA">
        <w:rPr>
          <w:rFonts w:ascii="Consolas" w:eastAsia="Times New Roman" w:hAnsi="Consolas" w:cs="Times New Roman"/>
          <w:color w:val="38C7BD"/>
          <w:kern w:val="0"/>
          <w:sz w:val="21"/>
          <w:szCs w:val="21"/>
          <w:lang w:eastAsia="en-IN"/>
          <w14:ligatures w14:val="none"/>
        </w:rPr>
        <w:t>def</w:t>
      </w:r>
      <w:r w:rsidRPr="001D77C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1D77C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repeatedNumber</w:t>
      </w:r>
      <w:proofErr w:type="spellEnd"/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1D77CA">
        <w:rPr>
          <w:rFonts w:ascii="Consolas" w:eastAsia="Times New Roman" w:hAnsi="Consolas" w:cs="Times New Roman"/>
          <w:color w:val="D46EC0"/>
          <w:kern w:val="0"/>
          <w:sz w:val="21"/>
          <w:szCs w:val="21"/>
          <w:lang w:eastAsia="en-IN"/>
          <w14:ligatures w14:val="none"/>
        </w:rPr>
        <w:t>A</w:t>
      </w:r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:</w:t>
      </w:r>
    </w:p>
    <w:p w14:paraId="722638D2" w14:textId="77777777" w:rsidR="001D77CA" w:rsidRPr="001D77CA" w:rsidRDefault="001D77CA" w:rsidP="001D77C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r w:rsidRPr="001D77CA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n</w:t>
      </w:r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1D77C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=</w:t>
      </w:r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1D77C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1D77CA">
        <w:rPr>
          <w:rFonts w:ascii="Consolas" w:eastAsia="Times New Roman" w:hAnsi="Consolas" w:cs="Times New Roman"/>
          <w:color w:val="D46EC0"/>
          <w:kern w:val="0"/>
          <w:sz w:val="21"/>
          <w:szCs w:val="21"/>
          <w:lang w:eastAsia="en-IN"/>
          <w14:ligatures w14:val="none"/>
        </w:rPr>
        <w:t>A</w:t>
      </w:r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</w:t>
      </w:r>
    </w:p>
    <w:p w14:paraId="3F5ED104" w14:textId="77777777" w:rsidR="001D77CA" w:rsidRPr="001D77CA" w:rsidRDefault="001D77CA" w:rsidP="001D77C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1D77CA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sum_real</w:t>
      </w:r>
      <w:proofErr w:type="spellEnd"/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1D77C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=</w:t>
      </w:r>
      <w:r w:rsidRPr="001D77C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sum</w:t>
      </w:r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1D77CA">
        <w:rPr>
          <w:rFonts w:ascii="Consolas" w:eastAsia="Times New Roman" w:hAnsi="Consolas" w:cs="Times New Roman"/>
          <w:color w:val="D46EC0"/>
          <w:kern w:val="0"/>
          <w:sz w:val="21"/>
          <w:szCs w:val="21"/>
          <w:lang w:eastAsia="en-IN"/>
          <w14:ligatures w14:val="none"/>
        </w:rPr>
        <w:t>A</w:t>
      </w:r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</w:t>
      </w:r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</w:p>
    <w:p w14:paraId="338562B1" w14:textId="77777777" w:rsidR="001D77CA" w:rsidRPr="001D77CA" w:rsidRDefault="001D77CA" w:rsidP="001D77C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1D77CA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sum_square_real</w:t>
      </w:r>
      <w:proofErr w:type="spellEnd"/>
      <w:r w:rsidRPr="001D77C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=</w:t>
      </w:r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1D77CA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0</w:t>
      </w:r>
    </w:p>
    <w:p w14:paraId="1F27EAC8" w14:textId="77777777" w:rsidR="001D77CA" w:rsidRPr="001D77CA" w:rsidRDefault="001D77CA" w:rsidP="001D77C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r w:rsidRPr="001D77C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for</w:t>
      </w:r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1D77CA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x</w:t>
      </w:r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1D77C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in</w:t>
      </w:r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1D77CA">
        <w:rPr>
          <w:rFonts w:ascii="Consolas" w:eastAsia="Times New Roman" w:hAnsi="Consolas" w:cs="Times New Roman"/>
          <w:color w:val="D46EC0"/>
          <w:kern w:val="0"/>
          <w:sz w:val="21"/>
          <w:szCs w:val="21"/>
          <w:lang w:eastAsia="en-IN"/>
          <w14:ligatures w14:val="none"/>
        </w:rPr>
        <w:t>A</w:t>
      </w:r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:</w:t>
      </w:r>
    </w:p>
    <w:p w14:paraId="5966C343" w14:textId="77777777" w:rsidR="001D77CA" w:rsidRPr="001D77CA" w:rsidRDefault="001D77CA" w:rsidP="001D77C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spellStart"/>
      <w:r w:rsidRPr="001D77CA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sum_square_real</w:t>
      </w:r>
      <w:proofErr w:type="spellEnd"/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1D77C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+=</w:t>
      </w:r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 </w:t>
      </w:r>
      <w:r w:rsidRPr="001D77CA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x</w:t>
      </w:r>
      <w:r w:rsidRPr="001D77C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*</w:t>
      </w:r>
      <w:r w:rsidRPr="001D77CA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x</w:t>
      </w:r>
    </w:p>
    <w:p w14:paraId="565DBB8D" w14:textId="77777777" w:rsidR="001D77CA" w:rsidRPr="001D77CA" w:rsidRDefault="001D77CA" w:rsidP="001D77C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r w:rsidRPr="001D77CA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A_B</w:t>
      </w:r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1D77C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=</w:t>
      </w:r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1D77CA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sum_real</w:t>
      </w:r>
      <w:proofErr w:type="spellEnd"/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1D77C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-</w:t>
      </w:r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1D77CA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n</w:t>
      </w:r>
      <w:r w:rsidRPr="001D77C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*</w:t>
      </w:r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1D77CA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n</w:t>
      </w:r>
      <w:r w:rsidRPr="001D77C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+</w:t>
      </w:r>
      <w:r w:rsidRPr="001D77CA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1</w:t>
      </w:r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)</w:t>
      </w:r>
      <w:r w:rsidRPr="001D77C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//</w:t>
      </w:r>
      <w:r w:rsidRPr="001D77CA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2</w:t>
      </w:r>
    </w:p>
    <w:p w14:paraId="64F104BC" w14:textId="77777777" w:rsidR="001D77CA" w:rsidRPr="001D77CA" w:rsidRDefault="001D77CA" w:rsidP="001D77C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r w:rsidRPr="001D77CA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A2_B2</w:t>
      </w:r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1D77C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=</w:t>
      </w:r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1D77CA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sum_square_real</w:t>
      </w:r>
      <w:proofErr w:type="spellEnd"/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1D77C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-</w:t>
      </w:r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1D77CA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n</w:t>
      </w:r>
      <w:r w:rsidRPr="001D77C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*</w:t>
      </w:r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1D77CA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n</w:t>
      </w:r>
      <w:r w:rsidRPr="001D77C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+</w:t>
      </w:r>
      <w:r w:rsidRPr="001D77CA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1</w:t>
      </w:r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</w:t>
      </w:r>
      <w:r w:rsidRPr="001D77C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*</w:t>
      </w:r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1D77CA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2</w:t>
      </w:r>
      <w:r w:rsidRPr="001D77C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*</w:t>
      </w:r>
      <w:r w:rsidRPr="001D77CA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n</w:t>
      </w:r>
      <w:r w:rsidRPr="001D77C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+</w:t>
      </w:r>
      <w:r w:rsidRPr="001D77CA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1</w:t>
      </w:r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)</w:t>
      </w:r>
      <w:r w:rsidRPr="001D77C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//</w:t>
      </w:r>
      <w:r w:rsidRPr="001D77CA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6</w:t>
      </w:r>
    </w:p>
    <w:p w14:paraId="0D4F8B73" w14:textId="77777777" w:rsidR="001D77CA" w:rsidRPr="001D77CA" w:rsidRDefault="001D77CA" w:rsidP="001D77C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1D77CA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A_plus_B</w:t>
      </w:r>
      <w:proofErr w:type="spellEnd"/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1D77C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=</w:t>
      </w:r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1D77CA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A2_B2</w:t>
      </w:r>
      <w:r w:rsidRPr="001D77C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/</w:t>
      </w:r>
      <w:r w:rsidRPr="001D77CA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A_B</w:t>
      </w:r>
    </w:p>
    <w:p w14:paraId="3FA56483" w14:textId="77777777" w:rsidR="001D77CA" w:rsidRPr="001D77CA" w:rsidRDefault="001D77CA" w:rsidP="001D77C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r w:rsidRPr="001D77CA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missing</w:t>
      </w:r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1D77C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=</w:t>
      </w:r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1D77C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abs</w:t>
      </w:r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1D77CA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A_plus_B</w:t>
      </w:r>
      <w:r w:rsidRPr="001D77C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+</w:t>
      </w:r>
      <w:r w:rsidRPr="001D77CA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A_B</w:t>
      </w:r>
      <w:proofErr w:type="spellEnd"/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)</w:t>
      </w:r>
      <w:r w:rsidRPr="001D77C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/</w:t>
      </w:r>
      <w:r w:rsidRPr="001D77CA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2</w:t>
      </w:r>
    </w:p>
    <w:p w14:paraId="470DD619" w14:textId="77777777" w:rsidR="001D77CA" w:rsidRPr="001D77CA" w:rsidRDefault="001D77CA" w:rsidP="001D77C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r w:rsidRPr="001D77CA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repeat</w:t>
      </w:r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1D77C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=</w:t>
      </w:r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1D77C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abs</w:t>
      </w:r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1D77CA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A_plus_B</w:t>
      </w:r>
      <w:proofErr w:type="spellEnd"/>
      <w:r w:rsidRPr="001D77C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 xml:space="preserve"> </w:t>
      </w:r>
      <w:r w:rsidRPr="001D77C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-</w:t>
      </w:r>
      <w:r w:rsidRPr="001D77C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 xml:space="preserve"> </w:t>
      </w:r>
      <w:r w:rsidRPr="001D77CA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A_B</w:t>
      </w:r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)</w:t>
      </w:r>
      <w:r w:rsidRPr="001D77C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/</w:t>
      </w:r>
      <w:r w:rsidRPr="001D77CA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2</w:t>
      </w:r>
    </w:p>
    <w:p w14:paraId="78DB551F" w14:textId="77777777" w:rsidR="001D77CA" w:rsidRPr="001D77CA" w:rsidRDefault="001D77CA" w:rsidP="001D77C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    </w:t>
      </w:r>
      <w:r w:rsidRPr="001D77C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return</w:t>
      </w:r>
      <w:r w:rsidRPr="001D77CA">
        <w:rPr>
          <w:rFonts w:ascii="Consolas" w:eastAsia="Times New Roman" w:hAnsi="Consolas" w:cs="Times New Roman"/>
          <w:color w:val="A8ADB3"/>
          <w:kern w:val="0"/>
          <w:sz w:val="21"/>
          <w:szCs w:val="21"/>
          <w:lang w:eastAsia="en-IN"/>
          <w14:ligatures w14:val="none"/>
        </w:rPr>
        <w:t xml:space="preserve"> </w:t>
      </w:r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[</w:t>
      </w:r>
      <w:r w:rsidRPr="001D77CA">
        <w:rPr>
          <w:rFonts w:ascii="Consolas" w:eastAsia="Times New Roman" w:hAnsi="Consolas" w:cs="Times New Roman"/>
          <w:color w:val="A85FF1"/>
          <w:kern w:val="0"/>
          <w:sz w:val="21"/>
          <w:szCs w:val="21"/>
          <w:lang w:eastAsia="en-IN"/>
          <w14:ligatures w14:val="none"/>
        </w:rPr>
        <w:t>int</w:t>
      </w:r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1D77CA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missing</w:t>
      </w:r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,</w:t>
      </w:r>
      <w:r w:rsidRPr="001D77CA">
        <w:rPr>
          <w:rFonts w:ascii="Consolas" w:eastAsia="Times New Roman" w:hAnsi="Consolas" w:cs="Times New Roman"/>
          <w:color w:val="A85FF1"/>
          <w:kern w:val="0"/>
          <w:sz w:val="21"/>
          <w:szCs w:val="21"/>
          <w:lang w:eastAsia="en-IN"/>
          <w14:ligatures w14:val="none"/>
        </w:rPr>
        <w:t>int</w:t>
      </w:r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1D77CA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repeat</w:t>
      </w:r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]</w:t>
      </w:r>
    </w:p>
    <w:p w14:paraId="115D7083" w14:textId="77777777" w:rsidR="001D77CA" w:rsidRPr="001D77CA" w:rsidRDefault="001D77CA" w:rsidP="001D77C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</w:p>
    <w:p w14:paraId="48B21AF2" w14:textId="77777777" w:rsidR="001D77CA" w:rsidRPr="001D77CA" w:rsidRDefault="001D77CA" w:rsidP="001D77C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1D77CA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A</w:t>
      </w:r>
      <w:r w:rsidRPr="001D77CA">
        <w:rPr>
          <w:rFonts w:ascii="Consolas" w:eastAsia="Times New Roman" w:hAnsi="Consolas" w:cs="Times New Roman"/>
          <w:color w:val="C7910C"/>
          <w:kern w:val="0"/>
          <w:sz w:val="21"/>
          <w:szCs w:val="21"/>
          <w:lang w:eastAsia="en-IN"/>
          <w14:ligatures w14:val="none"/>
        </w:rPr>
        <w:t>=</w:t>
      </w:r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[</w:t>
      </w:r>
      <w:r w:rsidRPr="001D77CA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3</w:t>
      </w:r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,</w:t>
      </w:r>
      <w:r w:rsidRPr="001D77CA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1</w:t>
      </w:r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,</w:t>
      </w:r>
      <w:r w:rsidRPr="001D77CA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2</w:t>
      </w:r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,</w:t>
      </w:r>
      <w:r w:rsidRPr="001D77CA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5</w:t>
      </w:r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,</w:t>
      </w:r>
      <w:r w:rsidRPr="001D77CA">
        <w:rPr>
          <w:rFonts w:ascii="Consolas" w:eastAsia="Times New Roman" w:hAnsi="Consolas" w:cs="Times New Roman"/>
          <w:color w:val="D4770C"/>
          <w:kern w:val="0"/>
          <w:sz w:val="21"/>
          <w:szCs w:val="21"/>
          <w:lang w:eastAsia="en-IN"/>
          <w14:ligatures w14:val="none"/>
        </w:rPr>
        <w:t>3</w:t>
      </w:r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]</w:t>
      </w:r>
    </w:p>
    <w:p w14:paraId="73C08915" w14:textId="77777777" w:rsidR="001D77CA" w:rsidRPr="001D77CA" w:rsidRDefault="001D77CA" w:rsidP="001D77CA">
      <w:pPr>
        <w:shd w:val="clear" w:color="auto" w:fill="111418"/>
        <w:spacing w:after="0" w:line="285" w:lineRule="atLeast"/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</w:pPr>
      <w:r w:rsidRPr="001D77C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print</w:t>
      </w:r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1D77CA">
        <w:rPr>
          <w:rFonts w:ascii="Consolas" w:eastAsia="Times New Roman" w:hAnsi="Consolas" w:cs="Times New Roman"/>
          <w:color w:val="11B7D4"/>
          <w:kern w:val="0"/>
          <w:sz w:val="21"/>
          <w:szCs w:val="21"/>
          <w:lang w:eastAsia="en-IN"/>
          <w14:ligatures w14:val="none"/>
        </w:rPr>
        <w:t>repeatedNumber</w:t>
      </w:r>
      <w:proofErr w:type="spellEnd"/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(</w:t>
      </w:r>
      <w:r w:rsidRPr="001D77CA">
        <w:rPr>
          <w:rFonts w:ascii="Consolas" w:eastAsia="Times New Roman" w:hAnsi="Consolas" w:cs="Times New Roman"/>
          <w:color w:val="C62F52"/>
          <w:kern w:val="0"/>
          <w:sz w:val="21"/>
          <w:szCs w:val="21"/>
          <w:lang w:eastAsia="en-IN"/>
          <w14:ligatures w14:val="none"/>
        </w:rPr>
        <w:t>A</w:t>
      </w:r>
      <w:r w:rsidRPr="001D77CA">
        <w:rPr>
          <w:rFonts w:ascii="Consolas" w:eastAsia="Times New Roman" w:hAnsi="Consolas" w:cs="Times New Roman"/>
          <w:color w:val="C3C6CB"/>
          <w:kern w:val="0"/>
          <w:sz w:val="21"/>
          <w:szCs w:val="21"/>
          <w:lang w:eastAsia="en-IN"/>
          <w14:ligatures w14:val="none"/>
        </w:rPr>
        <w:t>))</w:t>
      </w:r>
    </w:p>
    <w:p w14:paraId="521372C2" w14:textId="77777777" w:rsidR="00404A86" w:rsidRDefault="00404A86" w:rsidP="00404A86"/>
    <w:sectPr w:rsidR="00404A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SwMDYyNQcyzI0MDJV0lIJTi4sz8/NACgxrAQmPqe0sAAAA"/>
  </w:docVars>
  <w:rsids>
    <w:rsidRoot w:val="00BB479A"/>
    <w:rsid w:val="001D77CA"/>
    <w:rsid w:val="00404A86"/>
    <w:rsid w:val="00993A7D"/>
    <w:rsid w:val="00A67F7A"/>
    <w:rsid w:val="00BB479A"/>
    <w:rsid w:val="00D47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26F79C"/>
  <w15:chartTrackingRefBased/>
  <w15:docId w15:val="{7119AA6E-61F5-4838-BC88-3F0E12FF9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3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95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93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8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4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6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4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6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1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55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27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6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2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6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44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21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3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1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8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3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7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08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0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2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8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4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1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7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64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7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19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1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6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0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4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301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sh Ram</dc:creator>
  <cp:keywords/>
  <dc:description/>
  <cp:lastModifiedBy>Manish Ram</cp:lastModifiedBy>
  <cp:revision>1</cp:revision>
  <dcterms:created xsi:type="dcterms:W3CDTF">2024-01-16T12:54:00Z</dcterms:created>
  <dcterms:modified xsi:type="dcterms:W3CDTF">2024-01-16T13:25:00Z</dcterms:modified>
</cp:coreProperties>
</file>